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a14="http://schemas.microsoft.com/office/drawing/2010/main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9F4DB2" w:rsidR="00B05ACA" w:rsidP="00B05ACA" w:rsidRDefault="00B05ACA" w14:paraId="40E71E68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</w:rPr>
      </w:pPr>
      <w:r w:rsidRPr="009F4DB2">
        <w:rPr>
          <w:rFonts w:asciiTheme="minorHAnsi" w:hAnsiTheme="minorHAnsi" w:cstheme="minorHAnsi"/>
          <w:sz w:val="28"/>
        </w:rPr>
        <w:t>Request for Approval under the “Generic Clearance for the Collection of Routine Customer Feedback” (OMB Control Number: 0935-0179)</w:t>
      </w:r>
    </w:p>
    <w:p w:rsidRPr="009F4DB2" w:rsidR="00B05ACA" w:rsidP="00B05ACA" w:rsidRDefault="003100EF" w14:paraId="7D866139" w14:textId="77777777">
      <w:pPr>
        <w:rPr>
          <w:rFonts w:cstheme="minorHAnsi"/>
          <w:b/>
        </w:rPr>
      </w:pPr>
      <w:r w:rsidRPr="000442BF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55F7958A" wp14:anchorId="19FE906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5240" r="9525" b="1333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id="Line 2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2B9D7F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S7R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Ba6S7R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0442BF" w:rsidR="00B05ACA">
        <w:rPr>
          <w:rFonts w:cstheme="minorHAnsi"/>
          <w:b/>
        </w:rPr>
        <w:t>TITLE OF INFORMATION COLLECTION:</w:t>
      </w:r>
      <w:r w:rsidRPr="009F4DB2" w:rsidR="00B05ACA">
        <w:rPr>
          <w:rFonts w:cstheme="minorHAnsi"/>
        </w:rPr>
        <w:t xml:space="preserve">  </w:t>
      </w:r>
    </w:p>
    <w:p w:rsidR="009F4DB2" w:rsidP="00B05ACA" w:rsidRDefault="00290E4A" w14:paraId="274CB661" w14:textId="65EB1C5F">
      <w:r>
        <w:t>Card Sort A</w:t>
      </w:r>
      <w:r w:rsidRPr="00D57004" w:rsidR="009F4DB2">
        <w:t>: Online</w:t>
      </w:r>
      <w:r w:rsidR="002038C1">
        <w:t xml:space="preserve"> Data Collection for AHRQ.gov [</w:t>
      </w:r>
      <w:r w:rsidRPr="00D57004" w:rsidR="009F4DB2">
        <w:t>https://www.AHRQ.gov</w:t>
      </w:r>
      <w:r w:rsidR="009F4DB2">
        <w:t>]</w:t>
      </w:r>
    </w:p>
    <w:p w:rsidRPr="009F4DB2" w:rsidR="00B05ACA" w:rsidP="00B05ACA" w:rsidRDefault="00B05ACA" w14:paraId="44FD65A7" w14:textId="77777777">
      <w:pPr>
        <w:rPr>
          <w:rFonts w:cstheme="minorHAnsi"/>
          <w:b/>
        </w:rPr>
      </w:pPr>
      <w:r w:rsidRPr="009F4DB2">
        <w:rPr>
          <w:rFonts w:cstheme="minorHAnsi"/>
          <w:b/>
        </w:rPr>
        <w:t xml:space="preserve">PURPOSE:  </w:t>
      </w:r>
    </w:p>
    <w:p w:rsidRPr="007742AD" w:rsidR="009F4DB2" w:rsidP="009F4DB2" w:rsidRDefault="009F4DB2" w14:paraId="48319D45" w14:textId="77777777">
      <w:r w:rsidRPr="007742AD">
        <w:t>The purpose of this information collection tool is to determine a</w:t>
      </w:r>
      <w:r>
        <w:t>n</w:t>
      </w:r>
      <w:r w:rsidRPr="007742AD">
        <w:t xml:space="preserve"> ideal information architecture (IA) structure for </w:t>
      </w:r>
      <w:r>
        <w:t xml:space="preserve">content </w:t>
      </w:r>
      <w:r w:rsidRPr="007742AD">
        <w:t xml:space="preserve">categories on </w:t>
      </w:r>
      <w:hyperlink w:history="1" r:id="rId7">
        <w:r w:rsidRPr="00853B2E">
          <w:rPr>
            <w:rStyle w:val="Hyperlink"/>
          </w:rPr>
          <w:t>https://www.AHRQ.gov/</w:t>
        </w:r>
      </w:hyperlink>
      <w:r>
        <w:t>.</w:t>
      </w:r>
    </w:p>
    <w:p w:rsidR="009F4DB2" w:rsidP="009F4DB2" w:rsidRDefault="009F4DB2" w14:paraId="326B4598" w14:textId="77777777">
      <w:pPr>
        <w:rPr>
          <w:szCs w:val="21"/>
        </w:rPr>
      </w:pPr>
      <w:r w:rsidRPr="007742AD">
        <w:t xml:space="preserve">We will </w:t>
      </w:r>
      <w:r>
        <w:t>accomplish this</w:t>
      </w:r>
      <w:r w:rsidRPr="007742AD">
        <w:t xml:space="preserve"> by using an online tool called </w:t>
      </w:r>
      <w:r>
        <w:t xml:space="preserve">Optimal Sort </w:t>
      </w:r>
      <w:r w:rsidRPr="007742AD">
        <w:t xml:space="preserve">to perform a </w:t>
      </w:r>
      <w:r>
        <w:t>card sort</w:t>
      </w:r>
      <w:r w:rsidRPr="007742AD">
        <w:t xml:space="preserve">. </w:t>
      </w:r>
      <w:r>
        <w:rPr>
          <w:szCs w:val="21"/>
        </w:rPr>
        <w:t>Card sort</w:t>
      </w:r>
      <w:r w:rsidRPr="007742AD">
        <w:rPr>
          <w:szCs w:val="21"/>
        </w:rPr>
        <w:t xml:space="preserve"> is a technique for evaluating the </w:t>
      </w:r>
      <w:r>
        <w:rPr>
          <w:szCs w:val="21"/>
        </w:rPr>
        <w:t>categorization of information on a</w:t>
      </w:r>
      <w:r w:rsidRPr="007742AD">
        <w:rPr>
          <w:szCs w:val="21"/>
        </w:rPr>
        <w:t xml:space="preserve"> website. Participants will complete </w:t>
      </w:r>
      <w:r>
        <w:rPr>
          <w:szCs w:val="21"/>
        </w:rPr>
        <w:t>the card sort</w:t>
      </w:r>
      <w:r w:rsidRPr="007742AD">
        <w:rPr>
          <w:szCs w:val="21"/>
        </w:rPr>
        <w:t xml:space="preserve"> activity online using their own computer. They will be asked to </w:t>
      </w:r>
      <w:r>
        <w:rPr>
          <w:szCs w:val="21"/>
        </w:rPr>
        <w:t>group, what they perceive to be, like information together to form the information architecture of the site.</w:t>
      </w:r>
    </w:p>
    <w:p w:rsidRPr="009F4DB2" w:rsidR="00B05ACA" w:rsidP="00B05ACA" w:rsidRDefault="00B05ACA" w14:paraId="5859B6C7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</w:rPr>
      </w:pPr>
    </w:p>
    <w:p w:rsidRPr="009F4DB2" w:rsidR="00B05ACA" w:rsidP="00B05ACA" w:rsidRDefault="00B05ACA" w14:paraId="04C5D2FA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i/>
          <w:snapToGrid/>
        </w:rPr>
      </w:pPr>
      <w:r w:rsidRPr="009F4DB2">
        <w:rPr>
          <w:rFonts w:asciiTheme="minorHAnsi" w:hAnsiTheme="minorHAnsi" w:cstheme="minorHAnsi"/>
          <w:b/>
        </w:rPr>
        <w:t>DESCRIPTION OF RESPONDENTS</w:t>
      </w:r>
      <w:r w:rsidRPr="009F4DB2">
        <w:rPr>
          <w:rFonts w:asciiTheme="minorHAnsi" w:hAnsiTheme="minorHAnsi" w:cstheme="minorHAnsi"/>
        </w:rPr>
        <w:t xml:space="preserve">: </w:t>
      </w:r>
    </w:p>
    <w:p w:rsidRPr="009F4DB2" w:rsidR="009F4DB2" w:rsidP="009F4DB2" w:rsidRDefault="009F4DB2" w14:paraId="343B7CC4" w14:textId="77777777">
      <w:pPr>
        <w:pStyle w:val="Header"/>
        <w:tabs>
          <w:tab w:val="left" w:pos="720"/>
        </w:tabs>
        <w:rPr>
          <w:rFonts w:asciiTheme="minorHAnsi" w:hAnsiTheme="minorHAnsi" w:cstheme="minorHAnsi"/>
        </w:rPr>
      </w:pPr>
    </w:p>
    <w:p w:rsidRPr="00DC7D67" w:rsidR="009F4DB2" w:rsidP="009F4DB2" w:rsidRDefault="009F4DB2" w14:paraId="692E2AAA" w14:textId="77777777">
      <w:pPr>
        <w:spacing w:after="160" w:line="252" w:lineRule="auto"/>
        <w:rPr>
          <w:b/>
        </w:rPr>
      </w:pPr>
      <w:bookmarkStart w:name="_Hlk508801258" w:id="0"/>
      <w:r w:rsidRPr="004D22CE">
        <w:t xml:space="preserve">We </w:t>
      </w:r>
      <w:r>
        <w:t>would like 100, US residents over the age of 18, to volunteer to participate in this survey.</w:t>
      </w:r>
      <w:r w:rsidRPr="00B72717">
        <w:t xml:space="preserve"> </w:t>
      </w:r>
      <w:r>
        <w:t>We will distribute the survey URL via the AHRQ.gov email listservs.</w:t>
      </w:r>
    </w:p>
    <w:bookmarkEnd w:id="0"/>
    <w:p w:rsidR="009F4DB2" w:rsidP="00B05ACA" w:rsidRDefault="009F4DB2" w14:paraId="2B27B631" w14:textId="77777777">
      <w:pPr>
        <w:rPr>
          <w:rFonts w:cstheme="minorHAnsi"/>
          <w:b/>
        </w:rPr>
      </w:pPr>
    </w:p>
    <w:p w:rsidRPr="009F4DB2" w:rsidR="00B05ACA" w:rsidP="00B05ACA" w:rsidRDefault="00B05ACA" w14:paraId="2D854800" w14:textId="77777777">
      <w:pPr>
        <w:rPr>
          <w:rFonts w:cstheme="minorHAnsi"/>
          <w:b/>
        </w:rPr>
      </w:pPr>
      <w:r w:rsidRPr="009F4DB2">
        <w:rPr>
          <w:rFonts w:cstheme="minorHAnsi"/>
          <w:b/>
        </w:rPr>
        <w:t>TYPE OF COLLECTION:</w:t>
      </w:r>
      <w:r w:rsidRPr="009F4DB2">
        <w:rPr>
          <w:rFonts w:cstheme="minorHAnsi"/>
        </w:rPr>
        <w:t xml:space="preserve"> (Check one)</w:t>
      </w:r>
    </w:p>
    <w:p w:rsidRPr="009F4DB2" w:rsidR="00B05ACA" w:rsidP="00B05ACA" w:rsidRDefault="00B05ACA" w14:paraId="6D27E570" w14:textId="77777777">
      <w:pPr>
        <w:pStyle w:val="BodyTextIndent"/>
        <w:tabs>
          <w:tab w:val="left" w:pos="360"/>
        </w:tabs>
        <w:ind w:left="0"/>
        <w:rPr>
          <w:rFonts w:cstheme="minorHAnsi"/>
          <w:bCs/>
          <w:sz w:val="24"/>
        </w:rPr>
      </w:pPr>
      <w:r w:rsidRPr="009F4DB2">
        <w:rPr>
          <w:rFonts w:cstheme="minorHAnsi"/>
          <w:bCs/>
          <w:sz w:val="24"/>
        </w:rPr>
        <w:t xml:space="preserve">[ ] Customer Comment Card/Complaint Form </w:t>
      </w:r>
      <w:r w:rsidRPr="009F4DB2">
        <w:rPr>
          <w:rFonts w:cstheme="minorHAnsi"/>
          <w:bCs/>
          <w:sz w:val="24"/>
        </w:rPr>
        <w:tab/>
        <w:t>[</w:t>
      </w:r>
      <w:r w:rsidR="009F4DB2">
        <w:rPr>
          <w:rFonts w:cstheme="minorHAnsi"/>
          <w:bCs/>
          <w:sz w:val="24"/>
        </w:rPr>
        <w:t xml:space="preserve"> </w:t>
      </w:r>
      <w:r w:rsidRPr="009F4DB2">
        <w:rPr>
          <w:rFonts w:cstheme="minorHAnsi"/>
          <w:bCs/>
          <w:sz w:val="24"/>
        </w:rPr>
        <w:t xml:space="preserve">] Customer Satisfaction Survey    </w:t>
      </w:r>
    </w:p>
    <w:p w:rsidRPr="009F4DB2" w:rsidR="00B05ACA" w:rsidP="00B05ACA" w:rsidRDefault="00B05ACA" w14:paraId="2E99F7CB" w14:textId="77777777">
      <w:pPr>
        <w:pStyle w:val="BodyTextIndent"/>
        <w:tabs>
          <w:tab w:val="left" w:pos="360"/>
        </w:tabs>
        <w:ind w:left="0"/>
        <w:rPr>
          <w:rFonts w:cstheme="minorHAnsi"/>
          <w:bCs/>
          <w:sz w:val="24"/>
        </w:rPr>
      </w:pPr>
      <w:r w:rsidRPr="009F4DB2">
        <w:rPr>
          <w:rFonts w:cstheme="minorHAnsi"/>
          <w:bCs/>
          <w:sz w:val="24"/>
        </w:rPr>
        <w:t>[ ] Usability Testing (e.g., Website or Software</w:t>
      </w:r>
      <w:r w:rsidR="009F4DB2">
        <w:rPr>
          <w:rFonts w:cstheme="minorHAnsi"/>
          <w:bCs/>
          <w:sz w:val="24"/>
        </w:rPr>
        <w:t>)</w:t>
      </w:r>
      <w:r w:rsidRPr="009F4DB2">
        <w:rPr>
          <w:rFonts w:cstheme="minorHAnsi"/>
          <w:bCs/>
          <w:sz w:val="24"/>
        </w:rPr>
        <w:tab/>
        <w:t>[ ] Small Discussion Group</w:t>
      </w:r>
    </w:p>
    <w:p w:rsidRPr="009F4DB2" w:rsidR="00B05ACA" w:rsidP="00B05ACA" w:rsidRDefault="00B05ACA" w14:paraId="63C3F532" w14:textId="77777777">
      <w:pPr>
        <w:pStyle w:val="BodyTextIndent"/>
        <w:tabs>
          <w:tab w:val="left" w:pos="360"/>
        </w:tabs>
        <w:ind w:left="0"/>
        <w:rPr>
          <w:rFonts w:cstheme="minorHAnsi"/>
          <w:bCs/>
          <w:sz w:val="24"/>
        </w:rPr>
      </w:pPr>
      <w:r w:rsidRPr="009F4DB2">
        <w:rPr>
          <w:rFonts w:cstheme="minorHAnsi"/>
          <w:bCs/>
          <w:sz w:val="24"/>
        </w:rPr>
        <w:t>[</w:t>
      </w:r>
      <w:r w:rsidR="009F4DB2">
        <w:rPr>
          <w:rFonts w:cstheme="minorHAnsi"/>
          <w:bCs/>
          <w:sz w:val="24"/>
        </w:rPr>
        <w:t xml:space="preserve"> </w:t>
      </w:r>
      <w:r w:rsidRPr="009F4DB2">
        <w:rPr>
          <w:rFonts w:cstheme="minorHAnsi"/>
          <w:bCs/>
          <w:sz w:val="24"/>
        </w:rPr>
        <w:t xml:space="preserve">]  Focus Group  </w:t>
      </w:r>
      <w:r w:rsidRPr="009F4DB2">
        <w:rPr>
          <w:rFonts w:cstheme="minorHAnsi"/>
          <w:bCs/>
          <w:sz w:val="24"/>
        </w:rPr>
        <w:tab/>
      </w:r>
      <w:r w:rsidRPr="009F4DB2">
        <w:rPr>
          <w:rFonts w:cstheme="minorHAnsi"/>
          <w:bCs/>
          <w:sz w:val="24"/>
        </w:rPr>
        <w:tab/>
      </w:r>
      <w:r w:rsidRPr="009F4DB2">
        <w:rPr>
          <w:rFonts w:cstheme="minorHAnsi"/>
          <w:bCs/>
          <w:sz w:val="24"/>
        </w:rPr>
        <w:tab/>
      </w:r>
      <w:r w:rsidRPr="009F4DB2">
        <w:rPr>
          <w:rFonts w:cstheme="minorHAnsi"/>
          <w:bCs/>
          <w:sz w:val="24"/>
        </w:rPr>
        <w:tab/>
      </w:r>
      <w:r w:rsidRPr="009F4DB2">
        <w:rPr>
          <w:rFonts w:cstheme="minorHAnsi"/>
          <w:bCs/>
          <w:sz w:val="24"/>
        </w:rPr>
        <w:tab/>
        <w:t>[</w:t>
      </w:r>
      <w:r w:rsidR="009F4DB2">
        <w:rPr>
          <w:rFonts w:cstheme="minorHAnsi"/>
          <w:bCs/>
          <w:sz w:val="24"/>
        </w:rPr>
        <w:t>X</w:t>
      </w:r>
      <w:r w:rsidRPr="009F4DB2">
        <w:rPr>
          <w:rFonts w:cstheme="minorHAnsi"/>
          <w:bCs/>
          <w:sz w:val="24"/>
        </w:rPr>
        <w:t>] Other:</w:t>
      </w:r>
      <w:r w:rsidRPr="009F4DB2">
        <w:rPr>
          <w:rFonts w:cstheme="minorHAnsi"/>
          <w:bCs/>
          <w:sz w:val="24"/>
          <w:u w:val="single"/>
        </w:rPr>
        <w:t xml:space="preserve"> </w:t>
      </w:r>
      <w:r w:rsidRPr="00974919" w:rsidR="009F4DB2">
        <w:rPr>
          <w:bCs/>
          <w:u w:val="single"/>
        </w:rPr>
        <w:t xml:space="preserve">Online </w:t>
      </w:r>
      <w:r w:rsidRPr="00974919" w:rsidR="009F4DB2">
        <w:rPr>
          <w:u w:val="single"/>
        </w:rPr>
        <w:t>card sort to</w:t>
      </w:r>
      <w:r w:rsidRPr="00974919" w:rsidR="009F4DB2">
        <w:rPr>
          <w:bCs/>
          <w:u w:val="single"/>
        </w:rPr>
        <w:t xml:space="preserve"> review the AHRQ IA</w:t>
      </w:r>
    </w:p>
    <w:p w:rsidRPr="009F4DB2" w:rsidR="00B05ACA" w:rsidP="00B05ACA" w:rsidRDefault="00B05ACA" w14:paraId="6FA25FD2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Pr="009F4DB2" w:rsidR="00B05ACA" w:rsidP="00B05ACA" w:rsidRDefault="00B05ACA" w14:paraId="4342E144" w14:textId="77777777">
      <w:pPr>
        <w:rPr>
          <w:rFonts w:cstheme="minorHAnsi"/>
          <w:b/>
        </w:rPr>
      </w:pPr>
      <w:r w:rsidRPr="009F4DB2">
        <w:rPr>
          <w:rFonts w:cstheme="minorHAnsi"/>
          <w:b/>
        </w:rPr>
        <w:t>CERTIFICATION:</w:t>
      </w:r>
    </w:p>
    <w:p w:rsidRPr="009F4DB2" w:rsidR="00B05ACA" w:rsidP="00B05ACA" w:rsidRDefault="00B05ACA" w14:paraId="77C8CFC8" w14:textId="77777777">
      <w:pPr>
        <w:rPr>
          <w:rFonts w:cstheme="minorHAnsi"/>
        </w:rPr>
      </w:pPr>
      <w:r w:rsidRPr="009F4DB2">
        <w:rPr>
          <w:rFonts w:cstheme="minorHAnsi"/>
        </w:rPr>
        <w:t xml:space="preserve">I certify the following to be true: </w:t>
      </w:r>
    </w:p>
    <w:p w:rsidRPr="009F4DB2" w:rsidR="00B05ACA" w:rsidP="00B05ACA" w:rsidRDefault="00B05ACA" w14:paraId="6DD822F1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 xml:space="preserve">The collection is voluntary. </w:t>
      </w:r>
    </w:p>
    <w:p w:rsidRPr="009F4DB2" w:rsidR="00B05ACA" w:rsidP="00B05ACA" w:rsidRDefault="00B05ACA" w14:paraId="17C157FC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>The collection is low-burden for respondents and low-cost for the Federal Government.</w:t>
      </w:r>
    </w:p>
    <w:p w:rsidRPr="009F4DB2" w:rsidR="00B05ACA" w:rsidP="00B05ACA" w:rsidRDefault="00B05ACA" w14:paraId="6F592FB1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 xml:space="preserve">The collection is non-controversial and does </w:t>
      </w:r>
      <w:r w:rsidRPr="009F4DB2">
        <w:rPr>
          <w:rFonts w:cstheme="minorHAnsi"/>
          <w:u w:val="single"/>
        </w:rPr>
        <w:t>not</w:t>
      </w:r>
      <w:r w:rsidRPr="009F4DB2">
        <w:rPr>
          <w:rFonts w:cstheme="minorHAnsi"/>
        </w:rPr>
        <w:t xml:space="preserve"> raise issues of concern to other federal agencies.</w:t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</w:p>
    <w:p w:rsidRPr="009F4DB2" w:rsidR="00B05ACA" w:rsidP="00B05ACA" w:rsidRDefault="00B05ACA" w14:paraId="4B878EA3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 xml:space="preserve">The results are </w:t>
      </w:r>
      <w:r w:rsidRPr="009F4DB2">
        <w:rPr>
          <w:rFonts w:cstheme="minorHAnsi"/>
          <w:u w:val="single"/>
        </w:rPr>
        <w:t>not</w:t>
      </w:r>
      <w:r w:rsidRPr="009F4DB2">
        <w:rPr>
          <w:rFonts w:cstheme="minorHAnsi"/>
        </w:rPr>
        <w:t xml:space="preserve"> intended to be disseminated to the public.</w:t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</w:p>
    <w:p w:rsidRPr="009F4DB2" w:rsidR="00B05ACA" w:rsidP="00B05ACA" w:rsidRDefault="00B05ACA" w14:paraId="2A77EE70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 xml:space="preserve">Information gathered will not be used for the purpose of </w:t>
      </w:r>
      <w:r w:rsidRPr="009F4DB2">
        <w:rPr>
          <w:rFonts w:cstheme="minorHAnsi"/>
          <w:u w:val="single"/>
        </w:rPr>
        <w:t>substantially</w:t>
      </w:r>
      <w:r w:rsidRPr="009F4DB2">
        <w:rPr>
          <w:rFonts w:cstheme="minorHAnsi"/>
        </w:rPr>
        <w:t xml:space="preserve"> informing </w:t>
      </w:r>
      <w:r w:rsidRPr="009F4DB2">
        <w:rPr>
          <w:rFonts w:cstheme="minorHAnsi"/>
          <w:u w:val="single"/>
        </w:rPr>
        <w:t xml:space="preserve">influential </w:t>
      </w:r>
      <w:r w:rsidRPr="009F4DB2">
        <w:rPr>
          <w:rFonts w:cstheme="minorHAnsi"/>
        </w:rPr>
        <w:t xml:space="preserve">policy decisions. </w:t>
      </w:r>
    </w:p>
    <w:p w:rsidRPr="009F4DB2" w:rsidR="00B05ACA" w:rsidP="00B05ACA" w:rsidRDefault="00B05ACA" w14:paraId="560315C1" w14:textId="777777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>The collection is targeted to the solicitation of opinions from respondents who have experience with the program or may have experience with the program in the future.</w:t>
      </w:r>
    </w:p>
    <w:p w:rsidRPr="009F4DB2" w:rsidR="00B05ACA" w:rsidP="00B05ACA" w:rsidRDefault="00B05ACA" w14:paraId="4F666980" w14:textId="77777777">
      <w:pPr>
        <w:rPr>
          <w:rFonts w:cstheme="minorHAnsi"/>
        </w:rPr>
      </w:pPr>
    </w:p>
    <w:p w:rsidRPr="009F4DB2" w:rsidR="00B05ACA" w:rsidP="00B05ACA" w:rsidRDefault="00B05ACA" w14:paraId="26EA2BEB" w14:textId="77777777">
      <w:pPr>
        <w:rPr>
          <w:rFonts w:cstheme="minorHAnsi"/>
        </w:rPr>
      </w:pPr>
      <w:r w:rsidRPr="009F4DB2">
        <w:rPr>
          <w:rFonts w:cstheme="minorHAnsi"/>
        </w:rPr>
        <w:t>Name:</w:t>
      </w:r>
      <w:r w:rsidR="00B73C59">
        <w:rPr>
          <w:rFonts w:cstheme="minorHAnsi"/>
        </w:rPr>
        <w:t xml:space="preserve"> </w:t>
      </w:r>
      <w:r w:rsidR="009F4DB2">
        <w:rPr>
          <w:rFonts w:cstheme="minorHAnsi"/>
        </w:rPr>
        <w:t>Randie Siegel</w:t>
      </w:r>
      <w:r w:rsidR="00B73C59">
        <w:rPr>
          <w:rFonts w:cstheme="minorHAnsi"/>
        </w:rPr>
        <w:t xml:space="preserve"> </w:t>
      </w:r>
      <w:hyperlink w:history="1" r:id="rId8">
        <w:r w:rsidRPr="00584B9D" w:rsidR="00B73C59">
          <w:rPr>
            <w:rStyle w:val="Hyperlink"/>
            <w:rFonts w:cstheme="minorHAnsi"/>
          </w:rPr>
          <w:t>Randie.Siegel@ahrq.hhs.gov</w:t>
        </w:r>
      </w:hyperlink>
      <w:r w:rsidR="00B73C59">
        <w:rPr>
          <w:rFonts w:cstheme="minorHAnsi"/>
        </w:rPr>
        <w:t xml:space="preserve"> </w:t>
      </w:r>
    </w:p>
    <w:p w:rsidRPr="009F4DB2" w:rsidR="00B05ACA" w:rsidP="00B05ACA" w:rsidRDefault="00B05ACA" w14:paraId="00A396BD" w14:textId="77777777">
      <w:pPr>
        <w:pStyle w:val="ListParagraph"/>
        <w:ind w:left="360"/>
        <w:rPr>
          <w:rFonts w:cstheme="minorHAnsi"/>
        </w:rPr>
      </w:pPr>
    </w:p>
    <w:p w:rsidRPr="009F4DB2" w:rsidR="00B05ACA" w:rsidP="00B05ACA" w:rsidRDefault="00B05ACA" w14:paraId="1EDA8543" w14:textId="77777777">
      <w:pPr>
        <w:rPr>
          <w:rFonts w:cstheme="minorHAnsi"/>
        </w:rPr>
      </w:pPr>
      <w:r w:rsidRPr="009F4DB2">
        <w:rPr>
          <w:rFonts w:cstheme="minorHAnsi"/>
        </w:rPr>
        <w:lastRenderedPageBreak/>
        <w:t>To assist review, please provide answers to the following question:</w:t>
      </w:r>
    </w:p>
    <w:p w:rsidRPr="009F4DB2" w:rsidR="00B05ACA" w:rsidP="00B05ACA" w:rsidRDefault="00B05ACA" w14:paraId="40372273" w14:textId="77777777">
      <w:pPr>
        <w:rPr>
          <w:rFonts w:cstheme="minorHAnsi"/>
          <w:b/>
        </w:rPr>
      </w:pPr>
      <w:r w:rsidRPr="009F4DB2">
        <w:rPr>
          <w:rFonts w:cstheme="minorHAnsi"/>
          <w:b/>
        </w:rPr>
        <w:t>Personally Identifiable Information:</w:t>
      </w:r>
    </w:p>
    <w:p w:rsidRPr="009F4DB2" w:rsidR="00B05ACA" w:rsidP="00B05ACA" w:rsidRDefault="00B05ACA" w14:paraId="1E316338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>Is personally identifiable information (PII) collected?  [  ] Yes  [</w:t>
      </w:r>
      <w:r w:rsidR="00B73C59">
        <w:rPr>
          <w:rFonts w:cstheme="minorHAnsi"/>
        </w:rPr>
        <w:t>X</w:t>
      </w:r>
      <w:r w:rsidRPr="009F4DB2">
        <w:rPr>
          <w:rFonts w:cstheme="minorHAnsi"/>
        </w:rPr>
        <w:t xml:space="preserve">]  No </w:t>
      </w:r>
    </w:p>
    <w:p w:rsidRPr="009F4DB2" w:rsidR="00B05ACA" w:rsidP="00B05ACA" w:rsidRDefault="00B05ACA" w14:paraId="67B8176F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 xml:space="preserve">If Yes, is the information that will be collected included in records that are subject to the Privacy Act of 1974?   [  ] Yes [  ] No   </w:t>
      </w:r>
    </w:p>
    <w:p w:rsidRPr="009F4DB2" w:rsidR="00B05ACA" w:rsidP="00B05ACA" w:rsidRDefault="00B05ACA" w14:paraId="1C67F117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>If Applicable, has a System or Records Notice been published?  [  ] Yes  [  ] No</w:t>
      </w:r>
    </w:p>
    <w:p w:rsidRPr="009F4DB2" w:rsidR="00B05ACA" w:rsidP="00B05ACA" w:rsidRDefault="00B05ACA" w14:paraId="5A98CB2E" w14:textId="77777777">
      <w:pPr>
        <w:pStyle w:val="ListParagraph"/>
        <w:ind w:left="0"/>
        <w:rPr>
          <w:rFonts w:cstheme="minorHAnsi"/>
          <w:b/>
        </w:rPr>
      </w:pPr>
    </w:p>
    <w:p w:rsidRPr="009F4DB2" w:rsidR="00B05ACA" w:rsidP="00B05ACA" w:rsidRDefault="00B05ACA" w14:paraId="32B79D05" w14:textId="77777777">
      <w:pPr>
        <w:pStyle w:val="ListParagraph"/>
        <w:ind w:left="0"/>
        <w:rPr>
          <w:rFonts w:cstheme="minorHAnsi"/>
          <w:b/>
        </w:rPr>
      </w:pPr>
      <w:r w:rsidRPr="009F4DB2">
        <w:rPr>
          <w:rFonts w:cstheme="minorHAnsi"/>
          <w:b/>
        </w:rPr>
        <w:t>Gifts or Payments:</w:t>
      </w:r>
    </w:p>
    <w:p w:rsidRPr="009F4DB2" w:rsidR="00B05ACA" w:rsidP="00B05ACA" w:rsidRDefault="00B05ACA" w14:paraId="490FA594" w14:textId="77777777">
      <w:pPr>
        <w:rPr>
          <w:rFonts w:cstheme="minorHAnsi"/>
        </w:rPr>
      </w:pPr>
      <w:r w:rsidRPr="009F4DB2">
        <w:rPr>
          <w:rFonts w:cstheme="minorHAnsi"/>
        </w:rPr>
        <w:t xml:space="preserve">Is an incentive (e.g., money or reimbursement of expenses, token of appreciation) provided to participants?  </w:t>
      </w:r>
      <w:r w:rsidR="00B73C59">
        <w:rPr>
          <w:rFonts w:cstheme="minorHAnsi"/>
        </w:rPr>
        <w:t xml:space="preserve">      </w:t>
      </w:r>
      <w:r w:rsidRPr="009F4DB2">
        <w:rPr>
          <w:rFonts w:cstheme="minorHAnsi"/>
        </w:rPr>
        <w:t>[  ] Yes [</w:t>
      </w:r>
      <w:r w:rsidR="00B73C59">
        <w:rPr>
          <w:rFonts w:cstheme="minorHAnsi"/>
        </w:rPr>
        <w:t>X</w:t>
      </w:r>
      <w:r w:rsidRPr="009F4DB2">
        <w:rPr>
          <w:rFonts w:cstheme="minorHAnsi"/>
        </w:rPr>
        <w:t xml:space="preserve">] No  </w:t>
      </w:r>
    </w:p>
    <w:p w:rsidRPr="009F4DB2" w:rsidR="00650D8D" w:rsidP="00650D8D" w:rsidRDefault="00650D8D" w14:paraId="784FF3A8" w14:textId="77777777">
      <w:pPr>
        <w:pStyle w:val="L1-FlLSp12"/>
        <w:rPr>
          <w:rFonts w:asciiTheme="minorHAnsi" w:hAnsiTheme="minorHAnsi" w:cstheme="minorHAnsi"/>
          <w:i/>
          <w:szCs w:val="24"/>
        </w:rPr>
      </w:pPr>
      <w:r w:rsidRPr="009F4DB2">
        <w:rPr>
          <w:rFonts w:asciiTheme="minorHAnsi" w:hAnsiTheme="minorHAnsi" w:cstheme="minorHAnsi"/>
          <w:b/>
          <w:szCs w:val="24"/>
        </w:rPr>
        <w:t>Category of Respondent:</w:t>
      </w:r>
      <w:r w:rsidRPr="009F4DB2">
        <w:rPr>
          <w:rFonts w:asciiTheme="minorHAnsi" w:hAnsiTheme="minorHAnsi" w:cstheme="minorHAnsi"/>
          <w:szCs w:val="24"/>
        </w:rPr>
        <w:t xml:space="preserve">  </w:t>
      </w:r>
      <w:r w:rsidRPr="009F4DB2">
        <w:rPr>
          <w:rFonts w:asciiTheme="minorHAnsi" w:hAnsiTheme="minorHAnsi" w:cstheme="minorHAnsi"/>
          <w:i/>
          <w:szCs w:val="24"/>
        </w:rPr>
        <w:t>(the options here are Public Sector or Private Sector, or both)</w:t>
      </w:r>
    </w:p>
    <w:p w:rsidRPr="009F4DB2" w:rsidR="00650D8D" w:rsidP="00B05ACA" w:rsidRDefault="00B73C59" w14:paraId="2E436C84" w14:textId="77777777">
      <w:pPr>
        <w:rPr>
          <w:rFonts w:cstheme="minorHAnsi"/>
        </w:rPr>
      </w:pPr>
      <w:r w:rsidRPr="009F4DB2">
        <w:rPr>
          <w:rFonts w:cstheme="minorHAnsi"/>
          <w:i/>
          <w:szCs w:val="24"/>
        </w:rPr>
        <w:t>Public Sector</w:t>
      </w:r>
    </w:p>
    <w:p w:rsidRPr="009F4DB2" w:rsidR="00B05ACA" w:rsidP="00B05ACA" w:rsidRDefault="00B05ACA" w14:paraId="6BA6E0C9" w14:textId="77777777">
      <w:pPr>
        <w:rPr>
          <w:rFonts w:cstheme="minorHAnsi"/>
          <w:i/>
        </w:rPr>
      </w:pPr>
      <w:r w:rsidRPr="009F4DB2">
        <w:rPr>
          <w:rFonts w:cstheme="minorHAnsi"/>
          <w:b/>
        </w:rPr>
        <w:t>BURDEN HOURS</w:t>
      </w:r>
      <w:r w:rsidRPr="009F4DB2">
        <w:rPr>
          <w:rFonts w:cstheme="minorHAnsi"/>
        </w:rPr>
        <w:t xml:space="preserve"> </w:t>
      </w:r>
    </w:p>
    <w:tbl>
      <w:tblPr>
        <w:tblStyle w:val="TableGrid"/>
        <w:tblW w:w="9661" w:type="dxa"/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Pr="009F4DB2" w:rsidR="00B05ACA" w:rsidTr="0061295E" w14:paraId="218BDC7F" w14:textId="77777777">
        <w:trPr>
          <w:trHeight w:val="274"/>
        </w:trPr>
        <w:tc>
          <w:tcPr>
            <w:tcW w:w="5418" w:type="dxa"/>
          </w:tcPr>
          <w:p w:rsidRPr="009F4DB2" w:rsidR="00B05ACA" w:rsidP="0061295E" w:rsidRDefault="00B05ACA" w14:paraId="7C0A813E" w14:textId="77777777">
            <w:pPr>
              <w:rPr>
                <w:rFonts w:asciiTheme="minorHAnsi" w:hAnsiTheme="minorHAnsi" w:cstheme="minorHAnsi"/>
                <w:b/>
              </w:rPr>
            </w:pPr>
            <w:r w:rsidRPr="009F4DB2">
              <w:rPr>
                <w:rFonts w:asciiTheme="minorHAnsi" w:hAnsiTheme="minorHAnsi" w:cstheme="minorHAnsi"/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Pr="009F4DB2" w:rsidR="00B05ACA" w:rsidP="0061295E" w:rsidRDefault="00B05ACA" w14:paraId="3A0D1C0A" w14:textId="77777777">
            <w:pPr>
              <w:rPr>
                <w:rFonts w:asciiTheme="minorHAnsi" w:hAnsiTheme="minorHAnsi" w:cstheme="minorHAnsi"/>
                <w:b/>
              </w:rPr>
            </w:pPr>
            <w:r w:rsidRPr="009F4DB2">
              <w:rPr>
                <w:rFonts w:asciiTheme="minorHAnsi" w:hAnsiTheme="minorHAnsi" w:cstheme="minorHAnsi"/>
                <w:b/>
              </w:rPr>
              <w:t>No. of Respondents</w:t>
            </w:r>
          </w:p>
        </w:tc>
        <w:tc>
          <w:tcPr>
            <w:tcW w:w="1710" w:type="dxa"/>
          </w:tcPr>
          <w:p w:rsidRPr="009F4DB2" w:rsidR="00B05ACA" w:rsidP="0061295E" w:rsidRDefault="00B05ACA" w14:paraId="23F9707E" w14:textId="77777777">
            <w:pPr>
              <w:rPr>
                <w:rFonts w:asciiTheme="minorHAnsi" w:hAnsiTheme="minorHAnsi" w:cstheme="minorHAnsi"/>
                <w:b/>
              </w:rPr>
            </w:pPr>
            <w:r w:rsidRPr="009F4DB2">
              <w:rPr>
                <w:rFonts w:asciiTheme="minorHAnsi" w:hAnsiTheme="minorHAnsi" w:cstheme="minorHAnsi"/>
                <w:b/>
              </w:rPr>
              <w:t>Participation Time</w:t>
            </w:r>
          </w:p>
        </w:tc>
        <w:tc>
          <w:tcPr>
            <w:tcW w:w="1003" w:type="dxa"/>
          </w:tcPr>
          <w:p w:rsidRPr="009F4DB2" w:rsidR="00B05ACA" w:rsidP="0061295E" w:rsidRDefault="00B05ACA" w14:paraId="335D68D7" w14:textId="77777777">
            <w:pPr>
              <w:rPr>
                <w:rFonts w:asciiTheme="minorHAnsi" w:hAnsiTheme="minorHAnsi" w:cstheme="minorHAnsi"/>
                <w:b/>
              </w:rPr>
            </w:pPr>
            <w:r w:rsidRPr="009F4DB2">
              <w:rPr>
                <w:rFonts w:asciiTheme="minorHAnsi" w:hAnsiTheme="minorHAnsi" w:cstheme="minorHAnsi"/>
                <w:b/>
              </w:rPr>
              <w:t>Burden</w:t>
            </w:r>
          </w:p>
        </w:tc>
      </w:tr>
      <w:tr w:rsidRPr="009F4DB2" w:rsidR="00B73C59" w:rsidTr="0061295E" w14:paraId="51F354DD" w14:textId="77777777">
        <w:trPr>
          <w:trHeight w:val="274"/>
        </w:trPr>
        <w:tc>
          <w:tcPr>
            <w:tcW w:w="5418" w:type="dxa"/>
          </w:tcPr>
          <w:p w:rsidRPr="009F4DB2" w:rsidR="00B73C59" w:rsidP="00B73C59" w:rsidRDefault="00B73C59" w14:paraId="0D96A631" w14:textId="77777777">
            <w:pPr>
              <w:rPr>
                <w:rFonts w:asciiTheme="minorHAnsi" w:hAnsiTheme="minorHAnsi" w:cstheme="minorHAnsi"/>
              </w:rPr>
            </w:pPr>
            <w:r w:rsidRPr="009F4DB2">
              <w:rPr>
                <w:rFonts w:asciiTheme="minorHAnsi" w:hAnsiTheme="minorHAnsi" w:cstheme="minorHAnsi"/>
                <w:i/>
                <w:szCs w:val="24"/>
              </w:rPr>
              <w:t>Public Sector</w:t>
            </w:r>
          </w:p>
        </w:tc>
        <w:tc>
          <w:tcPr>
            <w:tcW w:w="1530" w:type="dxa"/>
          </w:tcPr>
          <w:p w:rsidRPr="00F720FE" w:rsidR="00B73C59" w:rsidP="00B73C59" w:rsidRDefault="00B73C59" w14:paraId="67726629" w14:textId="77777777">
            <w:r w:rsidRPr="00F720FE">
              <w:t>100</w:t>
            </w:r>
          </w:p>
        </w:tc>
        <w:tc>
          <w:tcPr>
            <w:tcW w:w="1710" w:type="dxa"/>
          </w:tcPr>
          <w:p w:rsidRPr="00F720FE" w:rsidR="00B73C59" w:rsidP="00B73C59" w:rsidRDefault="00B73C59" w14:paraId="2AC63439" w14:textId="77777777">
            <w:r w:rsidRPr="00F720FE">
              <w:t>15/60</w:t>
            </w:r>
          </w:p>
        </w:tc>
        <w:tc>
          <w:tcPr>
            <w:tcW w:w="1003" w:type="dxa"/>
          </w:tcPr>
          <w:p w:rsidRPr="00F720FE" w:rsidR="00B73C59" w:rsidP="00B73C59" w:rsidRDefault="00B73C59" w14:paraId="10CE35D1" w14:textId="77777777">
            <w:r w:rsidRPr="00F720FE">
              <w:t>25 hrs</w:t>
            </w:r>
          </w:p>
        </w:tc>
      </w:tr>
      <w:tr w:rsidRPr="009F4DB2" w:rsidR="00B05ACA" w:rsidTr="0061295E" w14:paraId="55F1EAF4" w14:textId="77777777">
        <w:trPr>
          <w:trHeight w:val="274"/>
        </w:trPr>
        <w:tc>
          <w:tcPr>
            <w:tcW w:w="5418" w:type="dxa"/>
          </w:tcPr>
          <w:p w:rsidRPr="009F4DB2" w:rsidR="00B05ACA" w:rsidP="0061295E" w:rsidRDefault="00B05ACA" w14:paraId="7F0B7620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</w:tcPr>
          <w:p w:rsidRPr="009F4DB2" w:rsidR="00B05ACA" w:rsidP="0061295E" w:rsidRDefault="00B05ACA" w14:paraId="75BFB3A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:rsidRPr="009F4DB2" w:rsidR="00B05ACA" w:rsidP="0061295E" w:rsidRDefault="00B05ACA" w14:paraId="565B8AE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3" w:type="dxa"/>
          </w:tcPr>
          <w:p w:rsidRPr="009F4DB2" w:rsidR="00B05ACA" w:rsidP="0061295E" w:rsidRDefault="00B05ACA" w14:paraId="10EC57D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9F4DB2" w:rsidR="00B05ACA" w:rsidTr="0061295E" w14:paraId="72540423" w14:textId="77777777">
        <w:trPr>
          <w:trHeight w:val="289"/>
        </w:trPr>
        <w:tc>
          <w:tcPr>
            <w:tcW w:w="5418" w:type="dxa"/>
          </w:tcPr>
          <w:p w:rsidRPr="009F4DB2" w:rsidR="00B05ACA" w:rsidP="0061295E" w:rsidRDefault="00B05ACA" w14:paraId="3CCF8069" w14:textId="77777777">
            <w:pPr>
              <w:rPr>
                <w:rFonts w:asciiTheme="minorHAnsi" w:hAnsiTheme="minorHAnsi" w:cstheme="minorHAnsi"/>
                <w:b/>
              </w:rPr>
            </w:pPr>
            <w:r w:rsidRPr="009F4DB2">
              <w:rPr>
                <w:rFonts w:asciiTheme="minorHAnsi" w:hAnsiTheme="minorHAnsi" w:cstheme="minorHAnsi"/>
                <w:b/>
              </w:rPr>
              <w:t>Totals</w:t>
            </w:r>
          </w:p>
        </w:tc>
        <w:tc>
          <w:tcPr>
            <w:tcW w:w="1530" w:type="dxa"/>
          </w:tcPr>
          <w:p w:rsidRPr="009F4DB2" w:rsidR="00B05ACA" w:rsidP="0061295E" w:rsidRDefault="00B05ACA" w14:paraId="7F7E19F4" w14:textId="7777777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10" w:type="dxa"/>
          </w:tcPr>
          <w:p w:rsidRPr="009F4DB2" w:rsidR="00B05ACA" w:rsidP="0061295E" w:rsidRDefault="00B05ACA" w14:paraId="23B68F5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3" w:type="dxa"/>
          </w:tcPr>
          <w:p w:rsidRPr="009F4DB2" w:rsidR="00B05ACA" w:rsidP="0061295E" w:rsidRDefault="00B73C59" w14:paraId="2DA6C804" w14:textId="77777777">
            <w:pPr>
              <w:rPr>
                <w:rFonts w:asciiTheme="minorHAnsi" w:hAnsiTheme="minorHAnsi" w:cstheme="minorHAnsi"/>
                <w:b/>
              </w:rPr>
            </w:pPr>
            <w:r w:rsidRPr="00F720FE">
              <w:t>25 hrs</w:t>
            </w:r>
          </w:p>
        </w:tc>
      </w:tr>
    </w:tbl>
    <w:p w:rsidRPr="009F4DB2" w:rsidR="00B05ACA" w:rsidP="00B05ACA" w:rsidRDefault="00B05ACA" w14:paraId="1C2FA5E2" w14:textId="77777777">
      <w:pPr>
        <w:rPr>
          <w:rFonts w:cstheme="minorHAnsi"/>
        </w:rPr>
      </w:pPr>
    </w:p>
    <w:p w:rsidR="00D45263" w:rsidP="00D45263" w:rsidRDefault="00D45263" w14:paraId="6AFB899E" w14:textId="77777777">
      <w:pPr>
        <w:rPr>
          <w:rFonts w:cstheme="minorHAnsi"/>
          <w:b/>
        </w:rPr>
      </w:pPr>
      <w:r>
        <w:rPr>
          <w:rFonts w:cstheme="minorHAnsi"/>
          <w:b/>
        </w:rPr>
        <w:t xml:space="preserve">FEDERAL COST:  </w:t>
      </w:r>
      <w:r>
        <w:rPr>
          <w:rFonts w:cstheme="minorHAnsi"/>
        </w:rPr>
        <w:t xml:space="preserve">The estimated annual cost to the Federal government is:  </w:t>
      </w:r>
      <w:r>
        <w:rPr>
          <w:bCs/>
        </w:rPr>
        <w:t>$197.39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8"/>
        <w:gridCol w:w="3206"/>
        <w:gridCol w:w="3182"/>
      </w:tblGrid>
      <w:tr w:rsidR="00D45263" w:rsidTr="00D45263" w14:paraId="14C28A37" w14:textId="77777777">
        <w:tc>
          <w:tcPr>
            <w:tcW w:w="318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4EDB6D48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Grade</w:t>
            </w:r>
          </w:p>
        </w:tc>
        <w:tc>
          <w:tcPr>
            <w:tcW w:w="320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52FC38CC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Number of Hours</w:t>
            </w:r>
          </w:p>
        </w:tc>
        <w:tc>
          <w:tcPr>
            <w:tcW w:w="3182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311BDB8D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Value</w:t>
            </w:r>
          </w:p>
        </w:tc>
      </w:tr>
      <w:tr w:rsidR="00D45263" w:rsidTr="00D45263" w14:paraId="2FF524A6" w14:textId="77777777">
        <w:tc>
          <w:tcPr>
            <w:tcW w:w="318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063D193B" w14:textId="77777777">
            <w:pPr>
              <w:rPr>
                <w:bCs/>
              </w:rPr>
            </w:pPr>
            <w:r>
              <w:rPr>
                <w:bCs/>
              </w:rPr>
              <w:t>GS 15-Step 10</w:t>
            </w:r>
          </w:p>
        </w:tc>
        <w:tc>
          <w:tcPr>
            <w:tcW w:w="320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70FD9737" w14:textId="77777777">
            <w:pPr>
              <w:rPr>
                <w:bCs/>
              </w:rPr>
            </w:pPr>
            <w:r>
              <w:rPr>
                <w:bCs/>
              </w:rPr>
              <w:t>1 hrs ($68.13)</w:t>
            </w:r>
          </w:p>
        </w:tc>
        <w:tc>
          <w:tcPr>
            <w:tcW w:w="31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4B9F0E51" w14:textId="77777777">
            <w:pPr>
              <w:rPr>
                <w:bCs/>
              </w:rPr>
            </w:pPr>
            <w:r>
              <w:rPr>
                <w:bCs/>
              </w:rPr>
              <w:t>$68.13</w:t>
            </w:r>
          </w:p>
        </w:tc>
      </w:tr>
      <w:tr w:rsidR="00D45263" w:rsidTr="00D45263" w14:paraId="4E6C92D2" w14:textId="77777777">
        <w:tc>
          <w:tcPr>
            <w:tcW w:w="318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6A8BCB5E" w14:textId="77777777">
            <w:pPr>
              <w:rPr>
                <w:bCs/>
              </w:rPr>
            </w:pPr>
            <w:r>
              <w:rPr>
                <w:bCs/>
              </w:rPr>
              <w:t>GS 15-Step 8</w:t>
            </w:r>
          </w:p>
        </w:tc>
        <w:tc>
          <w:tcPr>
            <w:tcW w:w="320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1005D7E7" w14:textId="77777777">
            <w:pPr>
              <w:rPr>
                <w:bCs/>
              </w:rPr>
            </w:pPr>
            <w:r>
              <w:rPr>
                <w:bCs/>
              </w:rPr>
              <w:t>2 hrs ($64.63)</w:t>
            </w:r>
          </w:p>
        </w:tc>
        <w:tc>
          <w:tcPr>
            <w:tcW w:w="31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4B386AF8" w14:textId="77777777">
            <w:pPr>
              <w:rPr>
                <w:bCs/>
              </w:rPr>
            </w:pPr>
            <w:r>
              <w:rPr>
                <w:bCs/>
              </w:rPr>
              <w:t>$129.26</w:t>
            </w:r>
          </w:p>
        </w:tc>
      </w:tr>
      <w:tr w:rsidR="00D45263" w:rsidTr="00D45263" w14:paraId="62418349" w14:textId="77777777">
        <w:tc>
          <w:tcPr>
            <w:tcW w:w="318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36495D41" w14:textId="77777777">
            <w:pPr>
              <w:rPr>
                <w:bCs/>
              </w:rPr>
            </w:pPr>
            <w:r>
              <w:rPr>
                <w:bCs/>
              </w:rPr>
              <w:t>Total</w:t>
            </w:r>
          </w:p>
        </w:tc>
        <w:tc>
          <w:tcPr>
            <w:tcW w:w="320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2038C1" w14:paraId="378B4DB9" w14:textId="5FAE2671">
            <w:pPr>
              <w:rPr>
                <w:bCs/>
              </w:rPr>
            </w:pPr>
            <w:r>
              <w:rPr>
                <w:bCs/>
              </w:rPr>
              <w:t>3</w:t>
            </w:r>
            <w:r w:rsidR="00D45263">
              <w:rPr>
                <w:bCs/>
              </w:rPr>
              <w:t xml:space="preserve"> hrs</w:t>
            </w:r>
          </w:p>
        </w:tc>
        <w:tc>
          <w:tcPr>
            <w:tcW w:w="31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5263" w:rsidRDefault="00D45263" w14:paraId="76317424" w14:textId="77777777">
            <w:pPr>
              <w:rPr>
                <w:bCs/>
              </w:rPr>
            </w:pPr>
            <w:r>
              <w:rPr>
                <w:bCs/>
              </w:rPr>
              <w:t>$197.39</w:t>
            </w:r>
          </w:p>
        </w:tc>
      </w:tr>
    </w:tbl>
    <w:p w:rsidR="00D45263" w:rsidP="00D45263" w:rsidRDefault="00D45263" w14:paraId="06566B41" w14:textId="77777777">
      <w:pPr>
        <w:rPr>
          <w:rFonts w:cstheme="minorHAnsi"/>
          <w:b/>
          <w:bCs/>
          <w:u w:val="single"/>
        </w:rPr>
      </w:pPr>
    </w:p>
    <w:p w:rsidRPr="009F4DB2" w:rsidR="00B05ACA" w:rsidP="00B05ACA" w:rsidRDefault="00B05ACA" w14:paraId="3C5D4706" w14:textId="77777777">
      <w:pPr>
        <w:rPr>
          <w:rFonts w:cstheme="minorHAnsi"/>
          <w:b/>
        </w:rPr>
      </w:pPr>
      <w:r w:rsidRPr="009F4DB2">
        <w:rPr>
          <w:rFonts w:cstheme="minorHAnsi"/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Pr="009F4DB2" w:rsidR="00B05ACA" w:rsidP="00B05ACA" w:rsidRDefault="00B05ACA" w14:paraId="617A83AD" w14:textId="77777777">
      <w:pPr>
        <w:rPr>
          <w:rFonts w:cstheme="minorHAnsi"/>
          <w:b/>
        </w:rPr>
      </w:pPr>
      <w:r w:rsidRPr="009F4DB2">
        <w:rPr>
          <w:rFonts w:cstheme="minorHAnsi"/>
          <w:b/>
        </w:rPr>
        <w:t>The selection of your targeted respondents</w:t>
      </w:r>
    </w:p>
    <w:p w:rsidRPr="009F4DB2" w:rsidR="00B05ACA" w:rsidP="00B05ACA" w:rsidRDefault="00B05ACA" w14:paraId="341A5D2A" w14:textId="7777777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>Do you have a customer list or something similar that defines the universe of potential respondents and do you have a sampling plan for selecting from this universe?</w:t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</w:r>
      <w:r w:rsidRPr="009F4DB2">
        <w:rPr>
          <w:rFonts w:cstheme="minorHAnsi"/>
        </w:rPr>
        <w:tab/>
        <w:t>[ ] Yes</w:t>
      </w:r>
      <w:r w:rsidRPr="009F4DB2">
        <w:rPr>
          <w:rFonts w:cstheme="minorHAnsi"/>
        </w:rPr>
        <w:tab/>
        <w:t>[</w:t>
      </w:r>
      <w:r w:rsidR="00B73C59">
        <w:rPr>
          <w:rFonts w:cstheme="minorHAnsi"/>
        </w:rPr>
        <w:t>X</w:t>
      </w:r>
      <w:r w:rsidRPr="009F4DB2">
        <w:rPr>
          <w:rFonts w:cstheme="minorHAnsi"/>
        </w:rPr>
        <w:t>] No</w:t>
      </w:r>
    </w:p>
    <w:p w:rsidR="00B73C59" w:rsidP="00B05ACA" w:rsidRDefault="00B73C59" w14:paraId="7274DB83" w14:textId="77777777">
      <w:pPr>
        <w:rPr>
          <w:rFonts w:cstheme="minorHAnsi"/>
        </w:rPr>
      </w:pPr>
    </w:p>
    <w:p w:rsidRPr="009F4DB2" w:rsidR="00B05ACA" w:rsidP="00B05ACA" w:rsidRDefault="00B05ACA" w14:paraId="081626D5" w14:textId="77777777">
      <w:pPr>
        <w:rPr>
          <w:rFonts w:cstheme="minorHAnsi"/>
        </w:rPr>
      </w:pPr>
      <w:r w:rsidRPr="009F4DB2">
        <w:rPr>
          <w:rFonts w:cstheme="minorHAnsi"/>
        </w:rPr>
        <w:lastRenderedPageBreak/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Pr="009F4DB2" w:rsidR="00B05ACA" w:rsidP="00B05ACA" w:rsidRDefault="00B05ACA" w14:paraId="54DC5EC4" w14:textId="77777777">
      <w:pPr>
        <w:rPr>
          <w:rFonts w:cstheme="minorHAnsi"/>
          <w:b/>
        </w:rPr>
      </w:pPr>
      <w:r w:rsidRPr="009F4DB2">
        <w:rPr>
          <w:rFonts w:cstheme="minorHAnsi"/>
          <w:b/>
        </w:rPr>
        <w:t>Administration of the Instrument</w:t>
      </w:r>
    </w:p>
    <w:p w:rsidRPr="009F4DB2" w:rsidR="00B05ACA" w:rsidP="00B05ACA" w:rsidRDefault="00B05ACA" w14:paraId="252C778C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>How will you collect the information? (Check all that apply)</w:t>
      </w:r>
    </w:p>
    <w:p w:rsidRPr="009F4DB2" w:rsidR="00B05ACA" w:rsidP="00B05ACA" w:rsidRDefault="00B05ACA" w14:paraId="35F2F061" w14:textId="77777777">
      <w:pPr>
        <w:ind w:left="720"/>
        <w:rPr>
          <w:rFonts w:cstheme="minorHAnsi"/>
        </w:rPr>
      </w:pPr>
      <w:r w:rsidRPr="009F4DB2">
        <w:rPr>
          <w:rFonts w:cstheme="minorHAnsi"/>
        </w:rPr>
        <w:t>[</w:t>
      </w:r>
      <w:r w:rsidR="00925579">
        <w:rPr>
          <w:rFonts w:cstheme="minorHAnsi"/>
        </w:rPr>
        <w:t>X</w:t>
      </w:r>
      <w:r w:rsidRPr="009F4DB2">
        <w:rPr>
          <w:rFonts w:cstheme="minorHAnsi"/>
        </w:rPr>
        <w:t xml:space="preserve">] Web-based or other forms of Social Media </w:t>
      </w:r>
    </w:p>
    <w:p w:rsidRPr="009F4DB2" w:rsidR="00B05ACA" w:rsidP="00B05ACA" w:rsidRDefault="00B05ACA" w14:paraId="43FC8DC2" w14:textId="77777777">
      <w:pPr>
        <w:ind w:left="720"/>
        <w:rPr>
          <w:rFonts w:cstheme="minorHAnsi"/>
        </w:rPr>
      </w:pPr>
      <w:r w:rsidRPr="009F4DB2">
        <w:rPr>
          <w:rFonts w:cstheme="minorHAnsi"/>
        </w:rPr>
        <w:t>[  ] Telephone</w:t>
      </w:r>
      <w:r w:rsidRPr="009F4DB2">
        <w:rPr>
          <w:rFonts w:cstheme="minorHAnsi"/>
        </w:rPr>
        <w:tab/>
      </w:r>
    </w:p>
    <w:p w:rsidRPr="009F4DB2" w:rsidR="00B05ACA" w:rsidP="00B05ACA" w:rsidRDefault="00B05ACA" w14:paraId="4AD7211F" w14:textId="77777777">
      <w:pPr>
        <w:ind w:left="720"/>
        <w:rPr>
          <w:rFonts w:cstheme="minorHAnsi"/>
        </w:rPr>
      </w:pPr>
      <w:r w:rsidRPr="009F4DB2">
        <w:rPr>
          <w:rFonts w:cstheme="minorHAnsi"/>
        </w:rPr>
        <w:t>[  ] In-person</w:t>
      </w:r>
      <w:r w:rsidRPr="009F4DB2">
        <w:rPr>
          <w:rFonts w:cstheme="minorHAnsi"/>
        </w:rPr>
        <w:tab/>
      </w:r>
    </w:p>
    <w:p w:rsidRPr="009F4DB2" w:rsidR="00B05ACA" w:rsidP="00B05ACA" w:rsidRDefault="00B05ACA" w14:paraId="3A1E6D57" w14:textId="77777777">
      <w:pPr>
        <w:ind w:left="720"/>
        <w:rPr>
          <w:rFonts w:cstheme="minorHAnsi"/>
        </w:rPr>
      </w:pPr>
      <w:r w:rsidRPr="009F4DB2">
        <w:rPr>
          <w:rFonts w:cstheme="minorHAnsi"/>
        </w:rPr>
        <w:t xml:space="preserve">[  ] Mail </w:t>
      </w:r>
    </w:p>
    <w:p w:rsidRPr="009F4DB2" w:rsidR="00B05ACA" w:rsidP="00B05ACA" w:rsidRDefault="00B05ACA" w14:paraId="3C557C98" w14:textId="77777777">
      <w:pPr>
        <w:ind w:left="720"/>
        <w:rPr>
          <w:rFonts w:cstheme="minorHAnsi"/>
        </w:rPr>
      </w:pPr>
      <w:r w:rsidRPr="009F4DB2">
        <w:rPr>
          <w:rFonts w:cstheme="minorHAnsi"/>
        </w:rPr>
        <w:t>[  ] Other, Explain</w:t>
      </w:r>
    </w:p>
    <w:p w:rsidRPr="009F4DB2" w:rsidR="00B05ACA" w:rsidP="00B05ACA" w:rsidRDefault="00B05ACA" w14:paraId="3699B2D4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F4DB2">
        <w:rPr>
          <w:rFonts w:cstheme="minorHAnsi"/>
        </w:rPr>
        <w:t xml:space="preserve">Will interviewers or facilitators be used?  [  ] Yes [ </w:t>
      </w:r>
      <w:r w:rsidR="00925579">
        <w:rPr>
          <w:rFonts w:cstheme="minorHAnsi"/>
        </w:rPr>
        <w:t>X</w:t>
      </w:r>
      <w:r w:rsidRPr="009F4DB2">
        <w:rPr>
          <w:rFonts w:cstheme="minorHAnsi"/>
        </w:rPr>
        <w:t>] No</w:t>
      </w:r>
    </w:p>
    <w:p w:rsidRPr="009F4DB2" w:rsidR="00B05ACA" w:rsidP="00B05ACA" w:rsidRDefault="00B05ACA" w14:paraId="416E402A" w14:textId="77777777">
      <w:pPr>
        <w:pStyle w:val="ListParagraph"/>
        <w:ind w:left="360"/>
        <w:rPr>
          <w:rFonts w:cstheme="minorHAnsi"/>
        </w:rPr>
      </w:pPr>
      <w:r w:rsidRPr="009F4DB2">
        <w:rPr>
          <w:rFonts w:cstheme="minorHAnsi"/>
        </w:rPr>
        <w:t xml:space="preserve"> </w:t>
      </w:r>
    </w:p>
    <w:p w:rsidR="00B05ACA" w:rsidP="00B05ACA" w:rsidRDefault="00B05ACA" w14:paraId="3DA05A3C" w14:textId="77777777">
      <w:pPr>
        <w:rPr>
          <w:rFonts w:cstheme="minorHAnsi"/>
          <w:b/>
        </w:rPr>
      </w:pPr>
      <w:r w:rsidRPr="009F4DB2">
        <w:rPr>
          <w:rFonts w:cstheme="minorHAnsi"/>
          <w:b/>
        </w:rPr>
        <w:t>Please make sure that all instruments, instructions, and scripts are submitted with the request.</w:t>
      </w:r>
    </w:p>
    <w:p w:rsidR="005B35A8" w:rsidP="005B35A8" w:rsidRDefault="005B35A8" w14:paraId="4BB27481" w14:textId="76FE568A">
      <w:r w:rsidRPr="00380B44">
        <w:rPr>
          <w:b/>
        </w:rPr>
        <w:t>NOTE:</w:t>
      </w:r>
      <w:r w:rsidRPr="00380B44">
        <w:t xml:space="preserve"> Please see attachment </w:t>
      </w:r>
      <w:r w:rsidRPr="00662D7E" w:rsidR="00662D7E">
        <w:t>2020_03_AHRQCardSort_Outline_A_04132020_RLM (002)</w:t>
      </w:r>
      <w:r w:rsidR="00662D7E">
        <w:t xml:space="preserve"> </w:t>
      </w:r>
      <w:r w:rsidRPr="00380B44">
        <w:t>for instructions and scripts.</w:t>
      </w:r>
    </w:p>
    <w:p w:rsidRPr="009F4DB2" w:rsidR="00B05ACA" w:rsidP="00B05ACA" w:rsidRDefault="00B05ACA" w14:paraId="4D771163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</w:p>
    <w:p w:rsidRPr="009F4DB2" w:rsidR="00B05ACA" w:rsidP="00B05ACA" w:rsidRDefault="00B05ACA" w14:paraId="6BE2E8DD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</w:p>
    <w:p w:rsidRPr="009F4DB2" w:rsidR="00B05ACA" w:rsidP="00B05ACA" w:rsidRDefault="00B05ACA" w14:paraId="7B0C67AF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</w:p>
    <w:p w:rsidRPr="009F4DB2" w:rsidR="00B05ACA" w:rsidRDefault="00B05ACA" w14:paraId="25F29917" w14:textId="3C490734">
      <w:pPr>
        <w:rPr>
          <w:rFonts w:eastAsia="Times New Roman" w:cstheme="minorHAnsi"/>
          <w:b/>
          <w:bCs/>
          <w:sz w:val="28"/>
          <w:szCs w:val="24"/>
        </w:rPr>
      </w:pPr>
      <w:bookmarkStart w:name="_GoBack" w:id="1"/>
      <w:bookmarkEnd w:id="1"/>
    </w:p>
    <w:sectPr w:rsidRPr="009F4DB2" w:rsidR="00B05ACA" w:rsidSect="00B73C59">
      <w:footerReference w:type="default" r:id="rId9"/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3659B" w14:textId="77777777" w:rsidR="005C7C68" w:rsidRDefault="005C7C68" w:rsidP="00925579">
      <w:pPr>
        <w:spacing w:after="0" w:line="240" w:lineRule="auto"/>
      </w:pPr>
      <w:r>
        <w:separator/>
      </w:r>
    </w:p>
  </w:endnote>
  <w:endnote w:type="continuationSeparator" w:id="0">
    <w:p w14:paraId="4A6C2822" w14:textId="77777777" w:rsidR="005C7C68" w:rsidRDefault="005C7C68" w:rsidP="009255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409057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B9442B3" w14:textId="0AE1D3AE" w:rsidR="00925579" w:rsidRDefault="0092557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6864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1CF82FA" w14:textId="77777777" w:rsidR="00925579" w:rsidRDefault="00925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3E02BE" w14:textId="77777777" w:rsidR="005C7C68" w:rsidRDefault="005C7C68" w:rsidP="00925579">
      <w:pPr>
        <w:spacing w:after="0" w:line="240" w:lineRule="auto"/>
      </w:pPr>
      <w:r>
        <w:separator/>
      </w:r>
    </w:p>
  </w:footnote>
  <w:footnote w:type="continuationSeparator" w:id="0">
    <w:p w14:paraId="27D97CC6" w14:textId="77777777" w:rsidR="005C7C68" w:rsidRDefault="005C7C68" w:rsidP="009255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7719B"/>
    <w:multiLevelType w:val="hybridMultilevel"/>
    <w:tmpl w:val="7D5E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4874E1"/>
    <w:multiLevelType w:val="hybridMultilevel"/>
    <w:tmpl w:val="949EE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465A99"/>
    <w:multiLevelType w:val="hybridMultilevel"/>
    <w:tmpl w:val="C5E2FE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0E4609"/>
    <w:multiLevelType w:val="hybridMultilevel"/>
    <w:tmpl w:val="A7121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2"/>
  </w:num>
  <w:num w:numId="5">
    <w:abstractNumId w:val="6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sLQwMjI2MzU2MzJU0lEKTi0uzszPAykwrgUAWlLZ/ywAAAA="/>
  </w:docVars>
  <w:rsids>
    <w:rsidRoot w:val="00B05ACA"/>
    <w:rsid w:val="000442BF"/>
    <w:rsid w:val="0006296C"/>
    <w:rsid w:val="00106864"/>
    <w:rsid w:val="002038C1"/>
    <w:rsid w:val="00290E4A"/>
    <w:rsid w:val="003100EF"/>
    <w:rsid w:val="003E0330"/>
    <w:rsid w:val="004806F7"/>
    <w:rsid w:val="005657C0"/>
    <w:rsid w:val="005B35A8"/>
    <w:rsid w:val="005C0C4D"/>
    <w:rsid w:val="005C7C68"/>
    <w:rsid w:val="00650D8D"/>
    <w:rsid w:val="00662D7E"/>
    <w:rsid w:val="00680274"/>
    <w:rsid w:val="006A5825"/>
    <w:rsid w:val="00771C32"/>
    <w:rsid w:val="008C4176"/>
    <w:rsid w:val="008E607A"/>
    <w:rsid w:val="00925579"/>
    <w:rsid w:val="00944264"/>
    <w:rsid w:val="009A3381"/>
    <w:rsid w:val="009F4DB2"/>
    <w:rsid w:val="00A57698"/>
    <w:rsid w:val="00AF0C65"/>
    <w:rsid w:val="00AF792B"/>
    <w:rsid w:val="00B05ACA"/>
    <w:rsid w:val="00B73C59"/>
    <w:rsid w:val="00D45263"/>
    <w:rsid w:val="00D825DC"/>
    <w:rsid w:val="00E3053A"/>
    <w:rsid w:val="00EC36B0"/>
    <w:rsid w:val="00FB3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BE231"/>
  <w15:docId w15:val="{250D8223-8565-4885-ADF1-4E3653038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5ACA"/>
  </w:style>
  <w:style w:type="paragraph" w:styleId="Heading2">
    <w:name w:val="heading 2"/>
    <w:basedOn w:val="Normal"/>
    <w:next w:val="Normal"/>
    <w:link w:val="Heading2Char"/>
    <w:qFormat/>
    <w:rsid w:val="00B05ACA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05AC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99"/>
    <w:qFormat/>
    <w:rsid w:val="00B05ACA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5AC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5ACA"/>
  </w:style>
  <w:style w:type="paragraph" w:styleId="Header">
    <w:name w:val="header"/>
    <w:basedOn w:val="Normal"/>
    <w:link w:val="HeaderChar"/>
    <w:rsid w:val="00B05ACA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05ACA"/>
    <w:rPr>
      <w:rFonts w:ascii="Times New Roman" w:eastAsia="Times New Roman" w:hAnsi="Times New Roman" w:cs="Times New Roman"/>
      <w:snapToGrid w:val="0"/>
      <w:sz w:val="24"/>
      <w:szCs w:val="24"/>
    </w:rPr>
  </w:style>
  <w:style w:type="table" w:styleId="TableGrid">
    <w:name w:val="Table Grid"/>
    <w:basedOn w:val="TableNormal"/>
    <w:rsid w:val="00B05A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1-FlLSp12">
    <w:name w:val="L1-FlL Sp&amp;1/2"/>
    <w:basedOn w:val="Normal"/>
    <w:rsid w:val="00650D8D"/>
    <w:pPr>
      <w:tabs>
        <w:tab w:val="left" w:pos="1152"/>
      </w:tabs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character" w:styleId="Hyperlink">
    <w:name w:val="Hyperlink"/>
    <w:unhideWhenUsed/>
    <w:rsid w:val="009F4DB2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3C59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9255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5579"/>
  </w:style>
  <w:style w:type="character" w:styleId="CommentReference">
    <w:name w:val="annotation reference"/>
    <w:basedOn w:val="DefaultParagraphFont"/>
    <w:uiPriority w:val="99"/>
    <w:semiHidden/>
    <w:unhideWhenUsed/>
    <w:rsid w:val="00D452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52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52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2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2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2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2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3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ndie.Siegel@ahrq.hhs.go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HRQ.go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HS</dc:creator>
  <cp:keywords/>
  <dc:description/>
  <cp:lastModifiedBy>Brown, Erwin (AHRQ/CFACT)</cp:lastModifiedBy>
  <cp:revision>6</cp:revision>
  <dcterms:created xsi:type="dcterms:W3CDTF">2020-04-15T14:38:00Z</dcterms:created>
  <dcterms:modified xsi:type="dcterms:W3CDTF">2020-05-01T01:18:00Z</dcterms:modified>
</cp:coreProperties>
</file>